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04B" w:rsidRDefault="001965E3" w:rsidP="003A2E47">
      <w:pPr>
        <w:spacing w:after="0" w:line="360" w:lineRule="auto"/>
        <w:rPr>
          <w:b/>
        </w:rPr>
      </w:pPr>
      <w:r>
        <w:rPr>
          <w:b/>
        </w:rPr>
        <w:t>JURNAL</w:t>
      </w:r>
      <w:r w:rsidR="00C9064E" w:rsidRPr="003A2E47">
        <w:rPr>
          <w:b/>
        </w:rPr>
        <w:t xml:space="preserve"> MODUL </w:t>
      </w:r>
      <w:r w:rsidR="00250304">
        <w:rPr>
          <w:b/>
        </w:rPr>
        <w:t>6</w:t>
      </w:r>
    </w:p>
    <w:p w:rsidR="00250304" w:rsidRDefault="00250304" w:rsidP="003A2E47">
      <w:pPr>
        <w:spacing w:after="0" w:line="360" w:lineRule="auto"/>
        <w:rPr>
          <w:b/>
        </w:rPr>
      </w:pPr>
    </w:p>
    <w:p w:rsidR="001965E3" w:rsidRDefault="001965E3" w:rsidP="003A2E47">
      <w:pPr>
        <w:spacing w:after="0" w:line="360" w:lineRule="auto"/>
      </w:pPr>
      <w:proofErr w:type="spellStart"/>
      <w:r w:rsidRPr="001965E3">
        <w:t>Dengan</w:t>
      </w:r>
      <w:proofErr w:type="spellEnd"/>
      <w:r w:rsidRPr="001965E3">
        <w:t xml:space="preserve"> </w:t>
      </w:r>
      <w:proofErr w:type="spellStart"/>
      <w:r w:rsidRPr="001965E3">
        <w:t>menggunaka</w:t>
      </w:r>
      <w:r>
        <w:t>n</w:t>
      </w:r>
      <w:proofErr w:type="spellEnd"/>
      <w:r>
        <w:t xml:space="preserve"> </w:t>
      </w:r>
      <w:proofErr w:type="spellStart"/>
      <w:r>
        <w:t>file</w:t>
      </w:r>
      <w:r>
        <w:t>.blend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di download </w:t>
      </w:r>
      <w:proofErr w:type="spellStart"/>
      <w:r>
        <w:t>dari</w:t>
      </w:r>
      <w:proofErr w:type="spellEnd"/>
      <w:r>
        <w:t xml:space="preserve"> impulse, </w:t>
      </w:r>
      <w:proofErr w:type="spellStart"/>
      <w:r>
        <w:t>terapkanlah</w:t>
      </w:r>
      <w:proofErr w:type="spellEnd"/>
      <w:r>
        <w:t xml:space="preserve"> </w:t>
      </w:r>
      <w:proofErr w:type="spellStart"/>
      <w:r>
        <w:t>pemahaman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kalian </w:t>
      </w:r>
      <w:proofErr w:type="spellStart"/>
      <w:r>
        <w:t>dapat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s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scen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</w:t>
      </w:r>
      <w:bookmarkStart w:id="0" w:name="_GoBack"/>
      <w:bookmarkEnd w:id="0"/>
      <w:r>
        <w:t>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:rsidR="001965E3" w:rsidRDefault="001965E3" w:rsidP="001965E3">
      <w:pPr>
        <w:pStyle w:val="ListParagraph"/>
        <w:numPr>
          <w:ilvl w:val="0"/>
          <w:numId w:val="17"/>
        </w:numPr>
        <w:spacing w:after="0" w:line="360" w:lineRule="auto"/>
      </w:pPr>
      <w:r>
        <w:t>Material viewport</w:t>
      </w:r>
    </w:p>
    <w:p w:rsidR="001965E3" w:rsidRDefault="001965E3" w:rsidP="003A2E47">
      <w:pPr>
        <w:spacing w:after="0" w:line="360" w:lineRule="auto"/>
      </w:pPr>
      <w:r>
        <w:rPr>
          <w:noProof/>
        </w:rPr>
        <w:drawing>
          <wp:inline distT="0" distB="0" distL="0" distR="0">
            <wp:extent cx="5724525" cy="3218815"/>
            <wp:effectExtent l="0" t="0" r="9525" b="635"/>
            <wp:docPr id="2" name="Picture 2" descr="C:\Users\amir\AppData\Local\Microsoft\Windows\INetCache\Content.Word\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ir\AppData\Local\Microsoft\Windows\INetCache\Content.Word\Untitle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8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65E3" w:rsidRDefault="001965E3" w:rsidP="001965E3">
      <w:pPr>
        <w:pStyle w:val="ListParagraph"/>
        <w:numPr>
          <w:ilvl w:val="0"/>
          <w:numId w:val="17"/>
        </w:numPr>
        <w:spacing w:after="0" w:line="360" w:lineRule="auto"/>
      </w:pPr>
      <w:proofErr w:type="spellStart"/>
      <w:r>
        <w:t>Hasil</w:t>
      </w:r>
      <w:proofErr w:type="spellEnd"/>
      <w:r>
        <w:t xml:space="preserve"> Render</w:t>
      </w:r>
    </w:p>
    <w:p w:rsidR="001965E3" w:rsidRPr="001965E3" w:rsidRDefault="001965E3" w:rsidP="001965E3">
      <w:pPr>
        <w:spacing w:after="0" w:line="360" w:lineRule="auto"/>
      </w:pPr>
      <w:r>
        <w:rPr>
          <w:noProof/>
        </w:rPr>
        <w:drawing>
          <wp:inline distT="0" distB="0" distL="0" distR="0">
            <wp:extent cx="5729605" cy="3223895"/>
            <wp:effectExtent l="0" t="0" r="4445" b="0"/>
            <wp:docPr id="3" name="Picture 3" descr="C:\Users\amir\AppData\Local\Microsoft\Windows\INetCache\Content.Word\jurnal mod 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ir\AppData\Local\Microsoft\Windows\INetCache\Content.Word\jurnal mod 6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65E3" w:rsidRDefault="001965E3" w:rsidP="003A2E47">
      <w:pPr>
        <w:spacing w:after="0" w:line="360" w:lineRule="auto"/>
        <w:rPr>
          <w:b/>
        </w:rPr>
      </w:pPr>
    </w:p>
    <w:p w:rsidR="001965E3" w:rsidRDefault="001965E3" w:rsidP="003A2E47">
      <w:pPr>
        <w:spacing w:after="0" w:line="360" w:lineRule="auto"/>
        <w:rPr>
          <w:b/>
        </w:rPr>
      </w:pPr>
    </w:p>
    <w:p w:rsidR="001965E3" w:rsidRPr="003A2E47" w:rsidRDefault="001965E3" w:rsidP="003A2E47">
      <w:pPr>
        <w:spacing w:after="0" w:line="360" w:lineRule="auto"/>
        <w:rPr>
          <w:b/>
        </w:rPr>
      </w:pPr>
    </w:p>
    <w:p w:rsidR="007D351E" w:rsidRDefault="001965E3" w:rsidP="001965E3">
      <w:pPr>
        <w:spacing w:after="0" w:line="360" w:lineRule="auto"/>
        <w:jc w:val="both"/>
        <w:rPr>
          <w:lang w:val="id-ID"/>
        </w:rPr>
      </w:pPr>
      <w:r>
        <w:rPr>
          <w:lang w:val="id-ID"/>
        </w:rPr>
        <w:lastRenderedPageBreak/>
        <w:t>Note :</w:t>
      </w:r>
    </w:p>
    <w:p w:rsidR="001965E3" w:rsidRDefault="001965E3" w:rsidP="001965E3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>Tambahkan objek objek lain pada scene untuk nilai bonus (misal: buku, ballpoint, acc. Meja, etc)</w:t>
      </w:r>
    </w:p>
    <w:p w:rsidR="001965E3" w:rsidRDefault="001965E3" w:rsidP="001965E3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>Penggunaan tekstur yang tepat merupakan nilai tambah</w:t>
      </w:r>
    </w:p>
    <w:p w:rsidR="001965E3" w:rsidRPr="001965E3" w:rsidRDefault="001965E3" w:rsidP="001965E3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>Gunakan cycle render</w:t>
      </w:r>
    </w:p>
    <w:sectPr w:rsidR="001965E3" w:rsidRPr="001965E3" w:rsidSect="00607C3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2B7B"/>
    <w:multiLevelType w:val="hybridMultilevel"/>
    <w:tmpl w:val="C9EC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E1DCD"/>
    <w:multiLevelType w:val="hybridMultilevel"/>
    <w:tmpl w:val="9BDA6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05E06"/>
    <w:multiLevelType w:val="hybridMultilevel"/>
    <w:tmpl w:val="EC147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4790F"/>
    <w:multiLevelType w:val="hybridMultilevel"/>
    <w:tmpl w:val="CF2A0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441977"/>
    <w:multiLevelType w:val="hybridMultilevel"/>
    <w:tmpl w:val="6C72B1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1E3596"/>
    <w:multiLevelType w:val="hybridMultilevel"/>
    <w:tmpl w:val="C492A498"/>
    <w:lvl w:ilvl="0" w:tplc="2D3474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7400D5"/>
    <w:multiLevelType w:val="hybridMultilevel"/>
    <w:tmpl w:val="29B44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F6E3E"/>
    <w:multiLevelType w:val="hybridMultilevel"/>
    <w:tmpl w:val="E9B69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A1606"/>
    <w:multiLevelType w:val="hybridMultilevel"/>
    <w:tmpl w:val="C8420100"/>
    <w:lvl w:ilvl="0" w:tplc="06928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FA57A2"/>
    <w:multiLevelType w:val="hybridMultilevel"/>
    <w:tmpl w:val="968A9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63936"/>
    <w:multiLevelType w:val="hybridMultilevel"/>
    <w:tmpl w:val="13283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4D3B53"/>
    <w:multiLevelType w:val="hybridMultilevel"/>
    <w:tmpl w:val="7D966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26918"/>
    <w:multiLevelType w:val="hybridMultilevel"/>
    <w:tmpl w:val="1228F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297A15"/>
    <w:multiLevelType w:val="hybridMultilevel"/>
    <w:tmpl w:val="3A6CB5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064F6"/>
    <w:multiLevelType w:val="hybridMultilevel"/>
    <w:tmpl w:val="D3923EBE"/>
    <w:lvl w:ilvl="0" w:tplc="4B18643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7791B"/>
    <w:multiLevelType w:val="hybridMultilevel"/>
    <w:tmpl w:val="E5826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786855"/>
    <w:multiLevelType w:val="hybridMultilevel"/>
    <w:tmpl w:val="B6AC5F46"/>
    <w:lvl w:ilvl="0" w:tplc="995859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0"/>
  </w:num>
  <w:num w:numId="5">
    <w:abstractNumId w:val="11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5"/>
  </w:num>
  <w:num w:numId="11">
    <w:abstractNumId w:val="16"/>
  </w:num>
  <w:num w:numId="12">
    <w:abstractNumId w:val="15"/>
  </w:num>
  <w:num w:numId="13">
    <w:abstractNumId w:val="0"/>
  </w:num>
  <w:num w:numId="14">
    <w:abstractNumId w:val="3"/>
  </w:num>
  <w:num w:numId="15">
    <w:abstractNumId w:val="12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jQ2NTcwNrU0tDBV0lEKTi0uzszPAykwrAUAj5xOTywAAAA="/>
  </w:docVars>
  <w:rsids>
    <w:rsidRoot w:val="00E143DA"/>
    <w:rsid w:val="000F6829"/>
    <w:rsid w:val="0018041A"/>
    <w:rsid w:val="001965E3"/>
    <w:rsid w:val="00216AF8"/>
    <w:rsid w:val="00250304"/>
    <w:rsid w:val="002A0051"/>
    <w:rsid w:val="003158AF"/>
    <w:rsid w:val="003A2E47"/>
    <w:rsid w:val="003D071D"/>
    <w:rsid w:val="003E01B2"/>
    <w:rsid w:val="00410A1A"/>
    <w:rsid w:val="004635DC"/>
    <w:rsid w:val="004736CC"/>
    <w:rsid w:val="004800AE"/>
    <w:rsid w:val="004F304B"/>
    <w:rsid w:val="00530023"/>
    <w:rsid w:val="005658C6"/>
    <w:rsid w:val="00577F26"/>
    <w:rsid w:val="00607C30"/>
    <w:rsid w:val="006A6499"/>
    <w:rsid w:val="006E294B"/>
    <w:rsid w:val="00731F77"/>
    <w:rsid w:val="007D351E"/>
    <w:rsid w:val="00897F00"/>
    <w:rsid w:val="008A48AE"/>
    <w:rsid w:val="00967843"/>
    <w:rsid w:val="009721F3"/>
    <w:rsid w:val="009C2D32"/>
    <w:rsid w:val="009D6BCC"/>
    <w:rsid w:val="009E1129"/>
    <w:rsid w:val="00A566E4"/>
    <w:rsid w:val="00B606DE"/>
    <w:rsid w:val="00BD4B4E"/>
    <w:rsid w:val="00C41FB7"/>
    <w:rsid w:val="00C51E90"/>
    <w:rsid w:val="00C9064E"/>
    <w:rsid w:val="00D47993"/>
    <w:rsid w:val="00D54E49"/>
    <w:rsid w:val="00DD28D2"/>
    <w:rsid w:val="00E0409A"/>
    <w:rsid w:val="00E143DA"/>
    <w:rsid w:val="00E14E13"/>
    <w:rsid w:val="00E7521F"/>
    <w:rsid w:val="00EA0007"/>
    <w:rsid w:val="00F44FE7"/>
    <w:rsid w:val="00F4524F"/>
    <w:rsid w:val="00F61FB3"/>
    <w:rsid w:val="00FB4C04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E2EEA"/>
  <w15:docId w15:val="{B88CBD7C-CC99-4EC3-A0DA-1A35E4FFB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3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7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C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04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elToe</dc:creator>
  <cp:lastModifiedBy>AMIR HASANUDIN FAUZI</cp:lastModifiedBy>
  <cp:revision>3</cp:revision>
  <dcterms:created xsi:type="dcterms:W3CDTF">2017-10-08T10:16:00Z</dcterms:created>
  <dcterms:modified xsi:type="dcterms:W3CDTF">2017-10-08T10:20:00Z</dcterms:modified>
</cp:coreProperties>
</file>